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C8DA0" w14:textId="77777777" w:rsidR="00E447A4" w:rsidRPr="00450478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901E3FA" w14:textId="0CC1A5F1" w:rsidR="00E447A4" w:rsidRPr="00703B29" w:rsidRDefault="00E90950" w:rsidP="00E447A4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4</w:t>
      </w:r>
      <w:r w:rsidR="00E447A4" w:rsidRPr="00703B29">
        <w:rPr>
          <w:rFonts w:cs="Arial"/>
          <w:sz w:val="20"/>
        </w:rPr>
        <w:t xml:space="preserve"> (</w:t>
      </w:r>
      <w:r w:rsidR="00E447A4">
        <w:rPr>
          <w:rFonts w:cs="Arial"/>
          <w:sz w:val="20"/>
        </w:rPr>
        <w:t>101.1</w:t>
      </w:r>
      <w:r>
        <w:rPr>
          <w:rFonts w:cs="Arial"/>
          <w:sz w:val="20"/>
        </w:rPr>
        <w:t>2</w:t>
      </w:r>
      <w:r w:rsidR="004429FC">
        <w:rPr>
          <w:rFonts w:cs="Arial"/>
          <w:sz w:val="20"/>
        </w:rPr>
        <w:t>2</w:t>
      </w:r>
      <w:r w:rsidR="00E447A4">
        <w:rPr>
          <w:rFonts w:cs="Arial"/>
          <w:sz w:val="20"/>
        </w:rPr>
        <w:t>-24/</w:t>
      </w:r>
      <w:r w:rsidR="004E268F">
        <w:rPr>
          <w:rFonts w:cs="Arial"/>
          <w:sz w:val="20"/>
        </w:rPr>
        <w:t>06, -</w:t>
      </w:r>
      <w:r w:rsidR="00E447A4">
        <w:rPr>
          <w:rFonts w:cs="Arial"/>
          <w:sz w:val="20"/>
        </w:rPr>
        <w:t>24</w:t>
      </w:r>
      <w:r w:rsidR="00E447A4" w:rsidRPr="003E592D">
        <w:rPr>
          <w:rFonts w:cs="Arial"/>
          <w:sz w:val="20"/>
        </w:rPr>
        <w:t>u</w:t>
      </w:r>
      <w:r w:rsidR="004E268F">
        <w:rPr>
          <w:rFonts w:cs="Arial"/>
          <w:sz w:val="20"/>
        </w:rPr>
        <w:t>/06u</w:t>
      </w:r>
      <w:r w:rsidR="00E447A4"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 xml:space="preserve"> </w:t>
      </w:r>
      <w:r w:rsidR="00E447A4">
        <w:rPr>
          <w:rFonts w:cs="Arial"/>
          <w:sz w:val="20"/>
        </w:rPr>
        <w:tab/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D016D2">
        <w:rPr>
          <w:rFonts w:cs="Arial"/>
          <w:sz w:val="20"/>
        </w:rPr>
        <w:t>6N2</w:t>
      </w:r>
      <w:r w:rsidR="00E447A4">
        <w:rPr>
          <w:rFonts w:cs="Arial"/>
          <w:sz w:val="20"/>
        </w:rPr>
        <w:tab/>
        <w:t xml:space="preserve">Expiry Date: </w:t>
      </w:r>
      <w:r w:rsidR="00E343F0" w:rsidRPr="00AC50A0">
        <w:rPr>
          <w:rFonts w:cs="Arial"/>
          <w:sz w:val="20"/>
        </w:rPr>
        <w:t>202</w:t>
      </w:r>
      <w:r w:rsidR="00D016D2">
        <w:rPr>
          <w:rFonts w:cs="Arial"/>
          <w:sz w:val="20"/>
        </w:rPr>
        <w:t>6</w:t>
      </w:r>
      <w:r w:rsidR="00E447A4" w:rsidRPr="00AC50A0">
        <w:rPr>
          <w:rFonts w:cs="Arial"/>
          <w:sz w:val="20"/>
        </w:rPr>
        <w:t>-</w:t>
      </w:r>
      <w:r w:rsidR="00D016D2">
        <w:rPr>
          <w:rFonts w:cs="Arial"/>
          <w:sz w:val="20"/>
        </w:rPr>
        <w:t>01</w:t>
      </w:r>
      <w:r w:rsidR="00E447A4" w:rsidRPr="00AC50A0">
        <w:rPr>
          <w:rFonts w:cs="Arial"/>
          <w:sz w:val="20"/>
        </w:rPr>
        <w:t>-01</w:t>
      </w:r>
    </w:p>
    <w:p w14:paraId="0893D826" w14:textId="77777777" w:rsidR="00E447A4" w:rsidRPr="00450478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AD7D39E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34DE1583" w14:textId="77777777" w:rsidR="00E447A4" w:rsidRPr="001C202F" w:rsidRDefault="00E447A4" w:rsidP="00E447A4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46EC1682" w14:textId="77777777" w:rsidR="00E447A4" w:rsidRPr="001C202F" w:rsidRDefault="00E447A4" w:rsidP="00E447A4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6A2863D9" w14:textId="77777777" w:rsidR="00E447A4" w:rsidRPr="001C202F" w:rsidRDefault="00E447A4" w:rsidP="00E447A4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):_________</w:t>
      </w:r>
      <w:r>
        <w:rPr>
          <w:rFonts w:cs="Arial"/>
          <w:b w:val="0"/>
          <w:sz w:val="18"/>
          <w:szCs w:val="18"/>
        </w:rPr>
        <w:tab/>
      </w:r>
    </w:p>
    <w:p w14:paraId="2A8B67E1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11CF9BB" w14:textId="77777777" w:rsidR="00E447A4" w:rsidRPr="001C202F" w:rsidRDefault="00E447A4" w:rsidP="00E447A4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 Date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0FA5505B" w14:textId="77777777" w:rsidR="00E447A4" w:rsidRPr="00D34BFC" w:rsidRDefault="00E447A4" w:rsidP="00E447A4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5408693B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1B9E2C9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33E1781" w14:textId="77777777" w:rsidR="00E447A4" w:rsidRPr="001C202F" w:rsidRDefault="00E447A4" w:rsidP="00E447A4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</w:t>
      </w:r>
      <w:r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ab/>
      </w:r>
    </w:p>
    <w:p w14:paraId="70188B93" w14:textId="77777777" w:rsidR="00E447A4" w:rsidRDefault="00E447A4" w:rsidP="00E447A4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E447A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>Reviewed By:________________</w:t>
      </w:r>
      <w:r>
        <w:rPr>
          <w:rFonts w:cs="Arial"/>
          <w:b w:val="0"/>
          <w:sz w:val="18"/>
          <w:szCs w:val="18"/>
        </w:rPr>
        <w:tab/>
      </w:r>
    </w:p>
    <w:p w14:paraId="78AF6CD4" w14:textId="77777777" w:rsidR="00E90950" w:rsidRDefault="00E90950" w:rsidP="00E90950">
      <w:pPr>
        <w:tabs>
          <w:tab w:val="center" w:pos="609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</w:t>
      </w:r>
      <w:r w:rsidR="00A40F13">
        <w:rPr>
          <w:rFonts w:ascii="Arial" w:hAnsi="Arial" w:cs="Arial"/>
          <w:b/>
          <w:i/>
          <w:sz w:val="18"/>
          <w:szCs w:val="18"/>
        </w:rPr>
        <w:t>__________</w:t>
      </w:r>
      <w:r w:rsidR="00A40F13">
        <w:rPr>
          <w:rFonts w:ascii="Arial" w:hAnsi="Arial" w:cs="Arial"/>
          <w:b/>
          <w:i/>
          <w:sz w:val="18"/>
          <w:szCs w:val="18"/>
        </w:rPr>
        <w:tab/>
        <w:t xml:space="preserve">                      </w:t>
      </w:r>
      <w:r w:rsidR="00542C5B">
        <w:rPr>
          <w:rFonts w:ascii="Arial" w:hAnsi="Arial" w:cs="Arial"/>
          <w:b/>
          <w:i/>
          <w:sz w:val="18"/>
          <w:szCs w:val="18"/>
        </w:rPr>
        <w:t xml:space="preserve">   </w:t>
      </w:r>
      <w:r w:rsidR="00A40F13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>Failed lanes: ___</w:t>
      </w:r>
      <w:r w:rsidR="00A40F13">
        <w:rPr>
          <w:rFonts w:ascii="Arial" w:hAnsi="Arial" w:cs="Arial"/>
          <w:b/>
          <w:i/>
          <w:sz w:val="18"/>
          <w:szCs w:val="18"/>
        </w:rPr>
        <w:t xml:space="preserve">________                        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="00A40F13">
        <w:rPr>
          <w:rFonts w:ascii="Arial" w:hAnsi="Arial" w:cs="Arial"/>
          <w:b/>
          <w:i/>
          <w:sz w:val="18"/>
          <w:szCs w:val="18"/>
        </w:rPr>
        <w:t>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CEEE68A" w14:textId="77777777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40F4121" w14:textId="77777777" w:rsidR="00E447A4" w:rsidRPr="00E44F7D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A6D75" w14:paraId="791DC358" w14:textId="77777777" w:rsidTr="009C1277">
        <w:trPr>
          <w:trHeight w:val="9190"/>
        </w:trPr>
        <w:tc>
          <w:tcPr>
            <w:tcW w:w="10314" w:type="dxa"/>
            <w:vAlign w:val="center"/>
          </w:tcPr>
          <w:p w14:paraId="084278B7" w14:textId="77777777" w:rsidR="001A6D75" w:rsidRDefault="001A6D75" w:rsidP="009C1277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5DBF006" w14:textId="77777777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93BCC4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BD99F2" w14:textId="77777777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3C7C496" w14:textId="77777777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1CD8915" w14:textId="2B91DE8A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08D6F05" w14:textId="7DC5D20D" w:rsidR="00EF24BF" w:rsidRDefault="009A042C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A042C">
        <w:rPr>
          <w:noProof/>
        </w:rPr>
        <w:lastRenderedPageBreak/>
        <w:drawing>
          <wp:inline distT="0" distB="0" distL="0" distR="0" wp14:anchorId="5A5F88D5" wp14:editId="19A6286A">
            <wp:extent cx="6391275" cy="1084516"/>
            <wp:effectExtent l="0" t="0" r="0" b="1905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084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7516A" w14:textId="3CAB27A0" w:rsidR="00143BBB" w:rsidRDefault="009A042C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A042C">
        <w:rPr>
          <w:noProof/>
        </w:rPr>
        <w:drawing>
          <wp:inline distT="0" distB="0" distL="0" distR="0" wp14:anchorId="6A9F8C22" wp14:editId="05B0E6E2">
            <wp:extent cx="2466753" cy="951342"/>
            <wp:effectExtent l="0" t="0" r="0" b="1270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726" cy="959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2EC90" w14:textId="77777777" w:rsidR="00D04C65" w:rsidRDefault="00D04C6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AF43DF4" w14:textId="7AD2ABD2" w:rsidR="00697FD1" w:rsidRPr="00697FD1" w:rsidRDefault="00697FD1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697FD1">
        <w:rPr>
          <w:rFonts w:ascii="Arial" w:hAnsi="Arial" w:cs="Arial"/>
          <w:spacing w:val="-2"/>
          <w:sz w:val="16"/>
          <w:szCs w:val="16"/>
          <w:u w:val="single"/>
        </w:rPr>
        <w:t>Abbrevations</w:t>
      </w:r>
    </w:p>
    <w:p w14:paraId="32D09DB3" w14:textId="5F2C8B98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83EB592" w14:textId="77777777" w:rsidR="00E447A4" w:rsidRPr="003C60D3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AmpS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8C857D6" w14:textId="77777777" w:rsidR="00E447A4" w:rsidRDefault="00E447A4" w:rsidP="00E447A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68DE969D" w14:textId="77777777" w:rsidR="00E90950" w:rsidRDefault="00E90950" w:rsidP="00E9095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E44F820" w14:textId="77777777" w:rsidR="00E90950" w:rsidRDefault="00E90950" w:rsidP="00942E2D">
      <w:pPr>
        <w:tabs>
          <w:tab w:val="left" w:pos="9498"/>
        </w:tabs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76EFBD76" w14:textId="77777777" w:rsidR="00E90950" w:rsidRDefault="00E90950" w:rsidP="00942E2D">
      <w:pPr>
        <w:tabs>
          <w:tab w:val="left" w:pos="9498"/>
        </w:tabs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6444FE6" w14:textId="77777777" w:rsidR="00E90950" w:rsidRDefault="00E90950" w:rsidP="00942E2D">
      <w:pPr>
        <w:pStyle w:val="Title"/>
        <w:tabs>
          <w:tab w:val="left" w:pos="9498"/>
        </w:tabs>
        <w:ind w:right="708"/>
        <w:jc w:val="both"/>
        <w:rPr>
          <w:i/>
          <w:sz w:val="18"/>
          <w:szCs w:val="18"/>
        </w:rPr>
      </w:pPr>
    </w:p>
    <w:p w14:paraId="65BA2A75" w14:textId="77777777" w:rsidR="00BA7F95" w:rsidRDefault="00BA7F95" w:rsidP="00942E2D">
      <w:pPr>
        <w:pStyle w:val="Caption"/>
        <w:tabs>
          <w:tab w:val="left" w:pos="9498"/>
        </w:tabs>
        <w:spacing w:after="0"/>
        <w:ind w:right="708"/>
        <w:jc w:val="both"/>
        <w:rPr>
          <w:rFonts w:ascii="Arial" w:hAnsi="Arial" w:cs="Arial"/>
          <w:i w:val="0"/>
          <w:color w:val="auto"/>
          <w:lang w:val="en-US"/>
        </w:rPr>
      </w:pPr>
      <w:r w:rsidRPr="00BA7F95">
        <w:rPr>
          <w:rFonts w:ascii="Arial" w:hAnsi="Arial" w:cs="Arial"/>
          <w:i w:val="0"/>
          <w:color w:val="auto"/>
          <w:lang w:val="en-US"/>
        </w:rPr>
        <w:t>HLA-specific PCR products shorter than 125 base pairs have a lower intensity and are less sharp than longer PCR products.</w:t>
      </w:r>
    </w:p>
    <w:p w14:paraId="2A62328C" w14:textId="1AD47247" w:rsidR="00430148" w:rsidRPr="00430148" w:rsidRDefault="00430148" w:rsidP="00430148">
      <w:pPr>
        <w:pStyle w:val="BodyText2"/>
        <w:ind w:right="-141"/>
        <w:rPr>
          <w:rFonts w:cs="Arial"/>
          <w:iCs/>
          <w:sz w:val="18"/>
          <w:szCs w:val="18"/>
          <w:lang w:val="en-GB" w:eastAsia="sv-SE"/>
        </w:rPr>
      </w:pPr>
      <w:r w:rsidRPr="00430148">
        <w:rPr>
          <w:rFonts w:cs="Arial"/>
          <w:iCs/>
          <w:sz w:val="18"/>
          <w:szCs w:val="18"/>
          <w:lang w:val="en-GB" w:eastAsia="sv-SE"/>
        </w:rPr>
        <w:t>Primer mix 2 has a tendency to give rise to primer oligomer formation.</w:t>
      </w:r>
    </w:p>
    <w:p w14:paraId="1439E30E" w14:textId="6330D4AC" w:rsidR="00430148" w:rsidRPr="00430148" w:rsidRDefault="00430148" w:rsidP="00430148">
      <w:pPr>
        <w:pStyle w:val="BodyText2"/>
        <w:ind w:right="-141"/>
        <w:rPr>
          <w:rFonts w:cs="Arial"/>
          <w:iCs/>
          <w:sz w:val="18"/>
          <w:szCs w:val="18"/>
          <w:lang w:eastAsia="sv-SE"/>
        </w:rPr>
      </w:pPr>
      <w:r w:rsidRPr="00430148">
        <w:rPr>
          <w:rFonts w:cs="Arial"/>
          <w:iCs/>
          <w:sz w:val="18"/>
          <w:szCs w:val="18"/>
          <w:lang w:eastAsia="sv-SE"/>
        </w:rPr>
        <w:t>Primer mix 32 contains a negative control, which will amplify a majority of the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5673BD43" w14:textId="0441EE8C" w:rsidR="007706F2" w:rsidRDefault="007706F2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1CDC4BFD" w14:textId="78376087" w:rsidR="007706F2" w:rsidRDefault="007706F2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590E7435" w14:textId="7F7F1C11" w:rsidR="00697FD1" w:rsidRDefault="00697FD1">
      <w:pPr>
        <w:rPr>
          <w:rFonts w:ascii="Arial" w:hAnsi="Arial" w:cs="Arial"/>
          <w:b/>
          <w:spacing w:val="-3"/>
          <w:sz w:val="18"/>
          <w:szCs w:val="18"/>
          <w:vertAlign w:val="superscript"/>
          <w:lang w:val="x-none" w:eastAsia="x-none"/>
        </w:rPr>
      </w:pPr>
      <w:r>
        <w:rPr>
          <w:rFonts w:cs="Arial"/>
          <w:b/>
          <w:spacing w:val="-3"/>
          <w:sz w:val="18"/>
          <w:szCs w:val="18"/>
          <w:vertAlign w:val="superscript"/>
        </w:rPr>
        <w:br w:type="page"/>
      </w:r>
    </w:p>
    <w:p w14:paraId="2F9FD0A5" w14:textId="29FC8A0D" w:rsidR="00697FD1" w:rsidRPr="002B3BF7" w:rsidRDefault="002B3BF7">
      <w:pPr>
        <w:rPr>
          <w:rFonts w:ascii="Arial" w:hAnsi="Arial" w:cs="Arial"/>
          <w:b/>
          <w:spacing w:val="-3"/>
          <w:sz w:val="18"/>
          <w:szCs w:val="18"/>
          <w:vertAlign w:val="superscript"/>
          <w:lang w:val="x-none" w:eastAsia="x-none"/>
        </w:rPr>
      </w:pPr>
      <w:r w:rsidRPr="002B3BF7">
        <w:lastRenderedPageBreak/>
        <w:drawing>
          <wp:inline distT="0" distB="0" distL="0" distR="0" wp14:anchorId="417768BB" wp14:editId="05E0F09C">
            <wp:extent cx="6391275" cy="8282305"/>
            <wp:effectExtent l="0" t="0" r="952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828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9860B" w14:textId="2CB2165A" w:rsidR="00457D11" w:rsidRDefault="00457D11">
      <w:pPr>
        <w:rPr>
          <w:rFonts w:ascii="Arial" w:hAnsi="Arial" w:cs="Arial"/>
          <w:b/>
          <w:spacing w:val="-3"/>
          <w:sz w:val="18"/>
          <w:szCs w:val="18"/>
          <w:vertAlign w:val="superscript"/>
          <w:lang w:val="x-none" w:eastAsia="x-none"/>
        </w:rPr>
      </w:pPr>
    </w:p>
    <w:p w14:paraId="7634A11C" w14:textId="1A8D0905" w:rsidR="004A0483" w:rsidRPr="00F86B51" w:rsidRDefault="004A0483" w:rsidP="00942E2D">
      <w:pPr>
        <w:pStyle w:val="BodyText2"/>
        <w:ind w:right="-141"/>
        <w:rPr>
          <w:rFonts w:cs="Arial"/>
          <w:spacing w:val="-3"/>
          <w:sz w:val="18"/>
          <w:szCs w:val="18"/>
          <w:lang w:val="en-GB"/>
        </w:rPr>
      </w:pPr>
      <w:r w:rsidRPr="0046119F">
        <w:rPr>
          <w:rFonts w:cs="Arial"/>
          <w:b/>
          <w:spacing w:val="-3"/>
          <w:sz w:val="18"/>
          <w:szCs w:val="18"/>
          <w:vertAlign w:val="superscript"/>
        </w:rPr>
        <w:t>1</w:t>
      </w:r>
      <w:r w:rsidRPr="00F86B51">
        <w:rPr>
          <w:rFonts w:cs="Arial"/>
          <w:spacing w:val="-3"/>
          <w:sz w:val="18"/>
          <w:szCs w:val="18"/>
          <w:lang w:val="en-GB"/>
        </w:rPr>
        <w:t>DRB</w:t>
      </w:r>
      <w:r>
        <w:rPr>
          <w:rFonts w:cs="Arial"/>
          <w:spacing w:val="-3"/>
          <w:sz w:val="18"/>
          <w:szCs w:val="18"/>
          <w:lang w:val="en-GB"/>
        </w:rPr>
        <w:t xml:space="preserve">4 </w:t>
      </w:r>
      <w:r w:rsidRPr="00F86B51">
        <w:rPr>
          <w:rFonts w:cs="Arial"/>
          <w:spacing w:val="-3"/>
          <w:sz w:val="18"/>
          <w:szCs w:val="18"/>
          <w:lang w:val="en-GB"/>
        </w:rPr>
        <w:t xml:space="preserve">alleles in bold lettering are listed as confirmed alleles on the on the IMGT/HLA web page </w:t>
      </w:r>
      <w:hyperlink r:id="rId14" w:history="1">
        <w:r w:rsidRPr="00F86B51">
          <w:rPr>
            <w:rStyle w:val="Hyperlink"/>
            <w:rFonts w:cs="Arial"/>
            <w:spacing w:val="-3"/>
            <w:sz w:val="18"/>
            <w:szCs w:val="18"/>
            <w:lang w:val="en-GB"/>
          </w:rPr>
          <w:t>www.ebi.ac.uk/imgt/hla</w:t>
        </w:r>
      </w:hyperlink>
      <w:r w:rsidRPr="00F86B51">
        <w:rPr>
          <w:rFonts w:cs="Arial"/>
          <w:spacing w:val="-3"/>
          <w:sz w:val="18"/>
          <w:szCs w:val="18"/>
          <w:lang w:val="en-GB"/>
        </w:rPr>
        <w:t>, release 3.2</w:t>
      </w:r>
      <w:r>
        <w:rPr>
          <w:rFonts w:cs="Arial"/>
          <w:spacing w:val="-3"/>
          <w:sz w:val="18"/>
          <w:szCs w:val="18"/>
          <w:lang w:val="en-GB"/>
        </w:rPr>
        <w:t>9</w:t>
      </w:r>
      <w:r w:rsidRPr="00F86B51">
        <w:rPr>
          <w:rFonts w:cs="Arial"/>
          <w:spacing w:val="-3"/>
          <w:sz w:val="18"/>
          <w:szCs w:val="18"/>
          <w:lang w:val="en-GB"/>
        </w:rPr>
        <w:t xml:space="preserve">.0, </w:t>
      </w:r>
      <w:r>
        <w:rPr>
          <w:rFonts w:cs="Arial"/>
          <w:spacing w:val="-3"/>
          <w:sz w:val="18"/>
          <w:szCs w:val="18"/>
          <w:lang w:val="en-GB"/>
        </w:rPr>
        <w:t>August</w:t>
      </w:r>
      <w:r w:rsidRPr="00F86B51">
        <w:rPr>
          <w:rFonts w:cs="Arial"/>
          <w:spacing w:val="-3"/>
          <w:sz w:val="18"/>
          <w:szCs w:val="18"/>
          <w:lang w:val="en-GB"/>
        </w:rPr>
        <w:t xml:space="preserve"> 201</w:t>
      </w:r>
      <w:r>
        <w:rPr>
          <w:rFonts w:cs="Arial"/>
          <w:spacing w:val="-3"/>
          <w:sz w:val="18"/>
          <w:szCs w:val="18"/>
          <w:lang w:val="en-GB"/>
        </w:rPr>
        <w:t>7</w:t>
      </w:r>
      <w:r w:rsidRPr="00F86B51">
        <w:rPr>
          <w:rFonts w:cs="Arial"/>
          <w:spacing w:val="-3"/>
          <w:sz w:val="18"/>
          <w:szCs w:val="18"/>
          <w:lang w:val="en-GB"/>
        </w:rPr>
        <w:t>.</w:t>
      </w:r>
    </w:p>
    <w:p w14:paraId="5C159D64" w14:textId="4AC2A3A7" w:rsidR="004429FC" w:rsidRDefault="004429FC" w:rsidP="00942E2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1"/>
        <w:rPr>
          <w:rFonts w:cs="Arial"/>
          <w:spacing w:val="-3"/>
          <w:sz w:val="18"/>
          <w:szCs w:val="18"/>
        </w:rPr>
      </w:pPr>
      <w:r w:rsidRPr="00486046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86046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86046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5" w:history="1">
        <w:r w:rsidRPr="00486046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486046">
        <w:rPr>
          <w:rFonts w:cs="Arial"/>
          <w:spacing w:val="-3"/>
          <w:sz w:val="18"/>
          <w:szCs w:val="18"/>
        </w:rPr>
        <w:t>.</w:t>
      </w:r>
    </w:p>
    <w:p w14:paraId="4443E6A9" w14:textId="24D28AA3" w:rsidR="00B75B01" w:rsidRPr="00B75B01" w:rsidRDefault="002A7FBA" w:rsidP="00B75B01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sz w:val="18"/>
          <w:szCs w:val="18"/>
          <w:vertAlign w:val="superscript"/>
          <w:lang w:val="en-US"/>
        </w:rPr>
        <w:t>3</w:t>
      </w:r>
      <w:r w:rsidR="00B75B01" w:rsidRPr="00BB1B3D">
        <w:rPr>
          <w:rFonts w:ascii="Arial" w:hAnsi="Arial"/>
          <w:sz w:val="18"/>
          <w:szCs w:val="18"/>
        </w:rPr>
        <w:t xml:space="preserve">The following </w:t>
      </w:r>
      <w:r w:rsidR="00B75B01">
        <w:rPr>
          <w:rFonts w:ascii="Arial" w:hAnsi="Arial"/>
          <w:sz w:val="18"/>
          <w:szCs w:val="18"/>
        </w:rPr>
        <w:t>DRB4</w:t>
      </w:r>
      <w:r w:rsidR="00B75B01" w:rsidRPr="00BB1B3D">
        <w:rPr>
          <w:rFonts w:ascii="Arial" w:hAnsi="Arial"/>
          <w:sz w:val="18"/>
          <w:szCs w:val="18"/>
        </w:rPr>
        <w:t xml:space="preserve"> primer mixes have two </w:t>
      </w:r>
      <w:r w:rsidR="00B75B01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10057" w:type="dxa"/>
        <w:tblLayout w:type="fixed"/>
        <w:tblLook w:val="0020" w:firstRow="1" w:lastRow="0" w:firstColumn="0" w:lastColumn="0" w:noHBand="0" w:noVBand="0"/>
      </w:tblPr>
      <w:tblGrid>
        <w:gridCol w:w="956"/>
        <w:gridCol w:w="1276"/>
        <w:gridCol w:w="3686"/>
        <w:gridCol w:w="4139"/>
      </w:tblGrid>
      <w:tr w:rsidR="003554CA" w:rsidRPr="00637D29" w14:paraId="2832DEB5" w14:textId="77777777" w:rsidTr="003554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7BF4B95B" w14:textId="77777777" w:rsidR="003554CA" w:rsidRPr="00637D29" w:rsidRDefault="003554CA" w:rsidP="003030B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76" w:type="dxa"/>
          </w:tcPr>
          <w:p w14:paraId="7677E1B3" w14:textId="77777777" w:rsidR="003554CA" w:rsidRPr="00637D29" w:rsidRDefault="003554CA" w:rsidP="003030B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686" w:type="dxa"/>
          </w:tcPr>
          <w:p w14:paraId="701A83CA" w14:textId="77777777" w:rsidR="003554CA" w:rsidRPr="00637D29" w:rsidRDefault="003554CA" w:rsidP="003030B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RB4</w:t>
            </w:r>
          </w:p>
          <w:p w14:paraId="443ECEA6" w14:textId="77777777" w:rsidR="003554CA" w:rsidRPr="00637D29" w:rsidRDefault="003554CA" w:rsidP="003030B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4139" w:type="dxa"/>
          </w:tcPr>
          <w:p w14:paraId="388A904B" w14:textId="77777777" w:rsidR="003554CA" w:rsidRPr="00637D29" w:rsidRDefault="003554CA" w:rsidP="003030B3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DRB</w:t>
            </w:r>
          </w:p>
          <w:p w14:paraId="36CE6CDB" w14:textId="77777777" w:rsidR="003554CA" w:rsidRPr="00637D29" w:rsidRDefault="003554CA" w:rsidP="003030B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</w:tr>
      <w:tr w:rsidR="00637D29" w:rsidRPr="00637D29" w14:paraId="616B47B1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429694BA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276" w:type="dxa"/>
          </w:tcPr>
          <w:p w14:paraId="25D48EA5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66711912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3686" w:type="dxa"/>
          </w:tcPr>
          <w:p w14:paraId="1BDBAC2C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2</w:t>
            </w:r>
          </w:p>
          <w:p w14:paraId="5568C549" w14:textId="62078CAE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04, 01:14</w:t>
            </w:r>
            <w:r w:rsidR="001D4D5E"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4139" w:type="dxa"/>
          </w:tcPr>
          <w:p w14:paraId="2F656F4A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637D29" w:rsidRPr="00637D29" w14:paraId="7F78566B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6BAA3B06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276" w:type="dxa"/>
          </w:tcPr>
          <w:p w14:paraId="7CA73A54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3675B11C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5C185E1B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3686" w:type="dxa"/>
          </w:tcPr>
          <w:p w14:paraId="0F7EB3C5" w14:textId="77777777" w:rsidR="007706F2" w:rsidRPr="007706F2" w:rsidRDefault="007706F2" w:rsidP="007706F2">
            <w:pPr>
              <w:rPr>
                <w:rFonts w:ascii="Arial" w:hAnsi="Arial" w:cs="Arial"/>
                <w:sz w:val="18"/>
                <w:szCs w:val="18"/>
              </w:rPr>
            </w:pPr>
            <w:r w:rsidRPr="007706F2">
              <w:rPr>
                <w:rFonts w:ascii="Arial" w:hAnsi="Arial" w:cs="Arial"/>
                <w:sz w:val="18"/>
                <w:szCs w:val="18"/>
              </w:rPr>
              <w:t>*01:12, 01:39</w:t>
            </w:r>
          </w:p>
          <w:p w14:paraId="0AC34BE2" w14:textId="77777777" w:rsidR="007706F2" w:rsidRPr="007706F2" w:rsidRDefault="007706F2" w:rsidP="007706F2">
            <w:pPr>
              <w:rPr>
                <w:rFonts w:ascii="Arial" w:hAnsi="Arial" w:cs="Arial"/>
                <w:sz w:val="18"/>
                <w:szCs w:val="18"/>
              </w:rPr>
            </w:pPr>
            <w:r w:rsidRPr="007706F2">
              <w:rPr>
                <w:rFonts w:ascii="Arial" w:hAnsi="Arial" w:cs="Arial"/>
                <w:sz w:val="18"/>
                <w:szCs w:val="18"/>
              </w:rPr>
              <w:t>*01:45</w:t>
            </w:r>
          </w:p>
          <w:p w14:paraId="09EF9E73" w14:textId="0142E33D" w:rsidR="00637D29" w:rsidRPr="007706F2" w:rsidRDefault="007706F2" w:rsidP="007706F2">
            <w:pPr>
              <w:rPr>
                <w:rFonts w:ascii="Arial" w:hAnsi="Arial" w:cs="Arial"/>
                <w:sz w:val="18"/>
                <w:szCs w:val="18"/>
              </w:rPr>
            </w:pPr>
            <w:r w:rsidRPr="007706F2">
              <w:rPr>
                <w:rFonts w:ascii="Arial" w:hAnsi="Arial" w:cs="Arial"/>
                <w:sz w:val="18"/>
                <w:szCs w:val="18"/>
              </w:rPr>
              <w:t>*01:08</w:t>
            </w:r>
          </w:p>
        </w:tc>
        <w:tc>
          <w:tcPr>
            <w:tcW w:w="4139" w:type="dxa"/>
          </w:tcPr>
          <w:p w14:paraId="489E643D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637D29" w:rsidRPr="00637D29" w14:paraId="052004C7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4698340B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15</w:t>
            </w:r>
          </w:p>
        </w:tc>
        <w:tc>
          <w:tcPr>
            <w:tcW w:w="1276" w:type="dxa"/>
          </w:tcPr>
          <w:p w14:paraId="5811567F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2C303170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3686" w:type="dxa"/>
          </w:tcPr>
          <w:p w14:paraId="4FE54D5C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0, 01:30</w:t>
            </w:r>
          </w:p>
          <w:p w14:paraId="2AD59AB0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02</w:t>
            </w:r>
            <w:r w:rsidRPr="00637D29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637D29">
              <w:rPr>
                <w:rFonts w:ascii="Arial" w:hAnsi="Arial" w:cs="Arial"/>
                <w:sz w:val="18"/>
                <w:szCs w:val="18"/>
              </w:rPr>
              <w:t>, 01:21</w:t>
            </w:r>
          </w:p>
        </w:tc>
        <w:tc>
          <w:tcPr>
            <w:tcW w:w="4139" w:type="dxa"/>
          </w:tcPr>
          <w:p w14:paraId="5F9C2ABA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2247D30B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38640CA7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76" w:type="dxa"/>
          </w:tcPr>
          <w:p w14:paraId="71462BA5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2C055600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63C0F79E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3686" w:type="dxa"/>
          </w:tcPr>
          <w:p w14:paraId="7CE85C62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3</w:t>
            </w:r>
          </w:p>
          <w:p w14:paraId="792D22B2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57N</w:t>
            </w:r>
          </w:p>
          <w:p w14:paraId="5398F3AF" w14:textId="72B6E71F" w:rsidR="00637D29" w:rsidRPr="00637D29" w:rsidRDefault="00637D29" w:rsidP="00361A1A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7</w:t>
            </w:r>
          </w:p>
        </w:tc>
        <w:tc>
          <w:tcPr>
            <w:tcW w:w="4139" w:type="dxa"/>
          </w:tcPr>
          <w:p w14:paraId="2DC96581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24DF782A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387803EB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76" w:type="dxa"/>
          </w:tcPr>
          <w:p w14:paraId="6F3B2DAD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4C5447D9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3686" w:type="dxa"/>
          </w:tcPr>
          <w:p w14:paraId="58552F5D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*01:27-01:29</w:t>
            </w:r>
          </w:p>
          <w:p w14:paraId="5706F354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*01:65N</w:t>
            </w:r>
          </w:p>
        </w:tc>
        <w:tc>
          <w:tcPr>
            <w:tcW w:w="4139" w:type="dxa"/>
          </w:tcPr>
          <w:p w14:paraId="40B1B09D" w14:textId="77777777" w:rsidR="00637D29" w:rsidRPr="00637D29" w:rsidRDefault="00637D29" w:rsidP="00637D2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BD13B5E" w14:textId="514E01C4" w:rsidR="00637D29" w:rsidRPr="00637D29" w:rsidRDefault="00AB50A5" w:rsidP="00637D2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50A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DRB1*03:109, DRB1*12:64, DRB1*13:187, DRB1*15:93</w:t>
            </w:r>
          </w:p>
        </w:tc>
      </w:tr>
      <w:tr w:rsidR="00637D29" w:rsidRPr="00637D29" w14:paraId="55CC9886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2C11B634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76" w:type="dxa"/>
          </w:tcPr>
          <w:p w14:paraId="3E87C5A7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  <w:p w14:paraId="79B66C8F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6FA26F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3B75929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3686" w:type="dxa"/>
          </w:tcPr>
          <w:p w14:paraId="0BE455C3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23, 01:27, 01:65N</w:t>
            </w:r>
          </w:p>
          <w:p w14:paraId="51BAC17A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</w:p>
          <w:p w14:paraId="049D4289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</w:p>
          <w:p w14:paraId="200E33C0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22</w:t>
            </w:r>
          </w:p>
        </w:tc>
        <w:tc>
          <w:tcPr>
            <w:tcW w:w="4139" w:type="dxa"/>
          </w:tcPr>
          <w:p w14:paraId="5BE40625" w14:textId="3ED94C76" w:rsidR="00637D29" w:rsidRPr="007706F2" w:rsidRDefault="00AB50A5" w:rsidP="00637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AB50A5">
              <w:rPr>
                <w:rFonts w:ascii="Arial" w:hAnsi="Arial" w:cs="Arial"/>
                <w:b/>
                <w:sz w:val="18"/>
                <w:szCs w:val="18"/>
                <w:lang w:val="en-GB"/>
              </w:rPr>
              <w:t>DRB1*03:109, DRB1*04:109, DRB1*12:64-12:65, DRB1*13:187, DRB1*13:258, DRB1*15:42, DRB1*15:93</w:t>
            </w:r>
          </w:p>
        </w:tc>
      </w:tr>
      <w:tr w:rsidR="00637D29" w:rsidRPr="00637D29" w14:paraId="392DFF1E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250439C7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1</w:t>
            </w:r>
          </w:p>
        </w:tc>
        <w:tc>
          <w:tcPr>
            <w:tcW w:w="1276" w:type="dxa"/>
          </w:tcPr>
          <w:p w14:paraId="2E294CC1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6CFEFD98" w14:textId="5A021B79" w:rsid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="00B25AE8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0 bp</w:t>
            </w:r>
          </w:p>
          <w:p w14:paraId="01724A34" w14:textId="0D53953A" w:rsidR="00A72F59" w:rsidRPr="00637D29" w:rsidRDefault="00A72F5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72F59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3686" w:type="dxa"/>
          </w:tcPr>
          <w:p w14:paraId="18956850" w14:textId="0F8D2CD8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20</w:t>
            </w:r>
          </w:p>
          <w:p w14:paraId="40B1E67A" w14:textId="77777777" w:rsidR="00637D29" w:rsidRDefault="00A72F59" w:rsidP="00637D2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 w:rsidR="00637D29" w:rsidRPr="00637D29">
              <w:rPr>
                <w:rFonts w:ascii="Arial" w:hAnsi="Arial" w:cs="Arial"/>
                <w:sz w:val="18"/>
                <w:szCs w:val="18"/>
              </w:rPr>
              <w:t>01:42</w:t>
            </w:r>
          </w:p>
          <w:p w14:paraId="36CF7A1D" w14:textId="50D2E79A" w:rsidR="001D4D5E" w:rsidRPr="00637D29" w:rsidRDefault="001D4D5E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05</w:t>
            </w:r>
            <w:r w:rsidRPr="00637D29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637D29">
              <w:rPr>
                <w:rFonts w:ascii="Arial" w:hAnsi="Arial" w:cs="Arial"/>
                <w:sz w:val="18"/>
                <w:szCs w:val="18"/>
              </w:rPr>
              <w:t>, 01:07:01</w:t>
            </w:r>
            <w:r w:rsidRPr="00637D29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637D29">
              <w:rPr>
                <w:rFonts w:ascii="Arial" w:hAnsi="Arial" w:cs="Arial"/>
                <w:sz w:val="18"/>
                <w:szCs w:val="18"/>
              </w:rPr>
              <w:t>, 01:36</w:t>
            </w:r>
          </w:p>
        </w:tc>
        <w:tc>
          <w:tcPr>
            <w:tcW w:w="4139" w:type="dxa"/>
          </w:tcPr>
          <w:p w14:paraId="508C8097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62AF8678" w14:textId="77777777" w:rsidTr="00B75B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23"/>
        </w:trPr>
        <w:tc>
          <w:tcPr>
            <w:tcW w:w="956" w:type="dxa"/>
          </w:tcPr>
          <w:p w14:paraId="34A0E8B5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276" w:type="dxa"/>
          </w:tcPr>
          <w:p w14:paraId="1C0C342F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1B3AAD0B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3686" w:type="dxa"/>
          </w:tcPr>
          <w:p w14:paraId="350D3ACA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33, 01:40</w:t>
            </w:r>
          </w:p>
          <w:p w14:paraId="57952F46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38N</w:t>
            </w:r>
          </w:p>
        </w:tc>
        <w:tc>
          <w:tcPr>
            <w:tcW w:w="4139" w:type="dxa"/>
          </w:tcPr>
          <w:p w14:paraId="11436CBF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3EAE65D2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02C69472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3</w:t>
            </w:r>
          </w:p>
        </w:tc>
        <w:tc>
          <w:tcPr>
            <w:tcW w:w="1276" w:type="dxa"/>
          </w:tcPr>
          <w:p w14:paraId="17398DA4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15FB9736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6FE4B9CC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3686" w:type="dxa"/>
          </w:tcPr>
          <w:p w14:paraId="34B8B661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24</w:t>
            </w:r>
          </w:p>
          <w:p w14:paraId="2D39770A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61N</w:t>
            </w:r>
          </w:p>
          <w:p w14:paraId="10987F45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37</w:t>
            </w:r>
          </w:p>
        </w:tc>
        <w:tc>
          <w:tcPr>
            <w:tcW w:w="4139" w:type="dxa"/>
          </w:tcPr>
          <w:p w14:paraId="45573C3A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787AEEEB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43850095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4</w:t>
            </w:r>
          </w:p>
        </w:tc>
        <w:tc>
          <w:tcPr>
            <w:tcW w:w="1276" w:type="dxa"/>
          </w:tcPr>
          <w:p w14:paraId="60741F0E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61D84E80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42486C5A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3686" w:type="dxa"/>
          </w:tcPr>
          <w:p w14:paraId="6FDA1A01" w14:textId="77777777" w:rsidR="00AB50A5" w:rsidRPr="00AB50A5" w:rsidRDefault="00AB50A5" w:rsidP="00AB50A5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B50A5">
              <w:rPr>
                <w:rFonts w:ascii="Arial" w:hAnsi="Arial" w:cs="Arial"/>
                <w:sz w:val="18"/>
                <w:szCs w:val="18"/>
                <w:lang w:val="en-GB"/>
              </w:rPr>
              <w:t>*01:32</w:t>
            </w:r>
          </w:p>
          <w:p w14:paraId="1D2479D9" w14:textId="77777777" w:rsidR="00AB50A5" w:rsidRPr="00AB50A5" w:rsidRDefault="00AB50A5" w:rsidP="00AB50A5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B50A5">
              <w:rPr>
                <w:rFonts w:ascii="Arial" w:hAnsi="Arial" w:cs="Arial"/>
                <w:sz w:val="18"/>
                <w:szCs w:val="18"/>
                <w:lang w:val="en-GB"/>
              </w:rPr>
              <w:t>*01:35, 01:43</w:t>
            </w:r>
          </w:p>
          <w:p w14:paraId="69BEA137" w14:textId="1B633973" w:rsidR="00637D29" w:rsidRPr="00637D29" w:rsidRDefault="00AB50A5" w:rsidP="00AB50A5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AB50A5">
              <w:rPr>
                <w:rFonts w:ascii="Arial" w:hAnsi="Arial" w:cs="Arial"/>
                <w:sz w:val="18"/>
                <w:szCs w:val="18"/>
                <w:lang w:val="en-GB"/>
              </w:rPr>
              <w:t>*01:54:01N-01:54:02N</w:t>
            </w:r>
          </w:p>
        </w:tc>
        <w:tc>
          <w:tcPr>
            <w:tcW w:w="4139" w:type="dxa"/>
          </w:tcPr>
          <w:p w14:paraId="513BA6CD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14943EE2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1F2CB585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5</w:t>
            </w:r>
          </w:p>
        </w:tc>
        <w:tc>
          <w:tcPr>
            <w:tcW w:w="1276" w:type="dxa"/>
          </w:tcPr>
          <w:p w14:paraId="113C6472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54E61492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3686" w:type="dxa"/>
          </w:tcPr>
          <w:p w14:paraId="19B016DC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44</w:t>
            </w:r>
          </w:p>
          <w:p w14:paraId="1369A607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5, 01:35, 01:56N</w:t>
            </w:r>
          </w:p>
        </w:tc>
        <w:tc>
          <w:tcPr>
            <w:tcW w:w="4139" w:type="dxa"/>
          </w:tcPr>
          <w:p w14:paraId="5713258C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2189AA17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163D2179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6</w:t>
            </w:r>
          </w:p>
        </w:tc>
        <w:tc>
          <w:tcPr>
            <w:tcW w:w="1276" w:type="dxa"/>
          </w:tcPr>
          <w:p w14:paraId="4239C95E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3DEEEDA5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3686" w:type="dxa"/>
          </w:tcPr>
          <w:p w14:paraId="121FAC42" w14:textId="056E2029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25</w:t>
            </w:r>
          </w:p>
          <w:p w14:paraId="6420273B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8, 01:34, 01:56N</w:t>
            </w:r>
          </w:p>
        </w:tc>
        <w:tc>
          <w:tcPr>
            <w:tcW w:w="4139" w:type="dxa"/>
          </w:tcPr>
          <w:p w14:paraId="408DF8AC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4744DB96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394EF266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7</w:t>
            </w:r>
          </w:p>
        </w:tc>
        <w:tc>
          <w:tcPr>
            <w:tcW w:w="1276" w:type="dxa"/>
          </w:tcPr>
          <w:p w14:paraId="24B5F5D1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73A426B1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686" w:type="dxa"/>
          </w:tcPr>
          <w:p w14:paraId="7B6D5759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9, 01:34</w:t>
            </w:r>
          </w:p>
          <w:p w14:paraId="2CBCE5B2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42, 01:61N</w:t>
            </w:r>
          </w:p>
        </w:tc>
        <w:tc>
          <w:tcPr>
            <w:tcW w:w="4139" w:type="dxa"/>
          </w:tcPr>
          <w:p w14:paraId="65C4BAF3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35214F41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37A8E521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30</w:t>
            </w:r>
          </w:p>
        </w:tc>
        <w:tc>
          <w:tcPr>
            <w:tcW w:w="1276" w:type="dxa"/>
          </w:tcPr>
          <w:p w14:paraId="656B0272" w14:textId="260EF98E" w:rsidR="00637D29" w:rsidRPr="00637D29" w:rsidRDefault="00387787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85</w:t>
            </w:r>
            <w:r w:rsidR="00637D29" w:rsidRPr="00637D29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  <w:p w14:paraId="5549B8FD" w14:textId="3DDA46F4" w:rsidR="00637D29" w:rsidRPr="00637D29" w:rsidRDefault="00637D29" w:rsidP="0038778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="00387787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</w:tc>
        <w:tc>
          <w:tcPr>
            <w:tcW w:w="3686" w:type="dxa"/>
          </w:tcPr>
          <w:p w14:paraId="084A9921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*01:57N</w:t>
            </w:r>
          </w:p>
          <w:p w14:paraId="30E14AF3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*01:41</w:t>
            </w:r>
          </w:p>
        </w:tc>
        <w:tc>
          <w:tcPr>
            <w:tcW w:w="4139" w:type="dxa"/>
          </w:tcPr>
          <w:p w14:paraId="4E051C73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59EA4488" w14:textId="77777777" w:rsidR="000B3316" w:rsidRDefault="000B3316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b/>
          <w:spacing w:val="-3"/>
          <w:sz w:val="18"/>
          <w:szCs w:val="18"/>
          <w:vertAlign w:val="superscript"/>
        </w:rPr>
      </w:pPr>
    </w:p>
    <w:p w14:paraId="0B540008" w14:textId="510A46CE" w:rsidR="00486046" w:rsidRDefault="002A7FBA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sz w:val="18"/>
          <w:szCs w:val="18"/>
        </w:rPr>
      </w:pPr>
      <w:r>
        <w:rPr>
          <w:rFonts w:cs="Arial"/>
          <w:b/>
          <w:spacing w:val="-3"/>
          <w:sz w:val="18"/>
          <w:szCs w:val="18"/>
          <w:vertAlign w:val="superscript"/>
          <w:lang w:val="en-US"/>
        </w:rPr>
        <w:t>4</w:t>
      </w:r>
      <w:r w:rsidR="00486046">
        <w:rPr>
          <w:rFonts w:cs="Arial"/>
          <w:spacing w:val="-3"/>
          <w:sz w:val="18"/>
          <w:szCs w:val="18"/>
        </w:rPr>
        <w:t>The following DRB4</w:t>
      </w:r>
      <w:r w:rsidR="00486046" w:rsidRPr="00486046">
        <w:rPr>
          <w:rFonts w:cs="Arial"/>
          <w:spacing w:val="-3"/>
          <w:sz w:val="18"/>
          <w:szCs w:val="18"/>
        </w:rPr>
        <w:t xml:space="preserve"> alleles </w:t>
      </w:r>
      <w:r w:rsidR="00486046" w:rsidRPr="00486046">
        <w:rPr>
          <w:rFonts w:cs="Arial"/>
          <w:sz w:val="18"/>
          <w:szCs w:val="18"/>
        </w:rPr>
        <w:t>can be distinguished by the different sizes of the HLA-specific PCR product:</w:t>
      </w:r>
    </w:p>
    <w:p w14:paraId="124B221C" w14:textId="77777777" w:rsidR="00005358" w:rsidRPr="00486046" w:rsidRDefault="00005358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60"/>
        <w:gridCol w:w="1276"/>
        <w:gridCol w:w="3152"/>
        <w:gridCol w:w="851"/>
      </w:tblGrid>
      <w:tr w:rsidR="00005358" w:rsidRPr="00005358" w14:paraId="7C6154E1" w14:textId="77777777" w:rsidTr="00005358">
        <w:trPr>
          <w:trHeight w:val="314"/>
        </w:trPr>
        <w:tc>
          <w:tcPr>
            <w:tcW w:w="2660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36F7F375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bookmarkStart w:id="0" w:name="_Hlk93401457"/>
            <w:r w:rsidRPr="00005358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single" w:sz="2" w:space="0" w:color="A6A6A6"/>
            </w:tcBorders>
            <w:shd w:val="clear" w:color="auto" w:fill="FFFFFF"/>
          </w:tcPr>
          <w:p w14:paraId="6143B328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005358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3152" w:type="dxa"/>
            <w:tcBorders>
              <w:top w:val="nil"/>
              <w:left w:val="single" w:sz="2" w:space="0" w:color="A6A6A6"/>
              <w:bottom w:val="single" w:sz="6" w:space="0" w:color="A6A6A6"/>
            </w:tcBorders>
            <w:shd w:val="clear" w:color="auto" w:fill="FFFFFF"/>
          </w:tcPr>
          <w:p w14:paraId="7D3CF5B2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005358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851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26AAAAA5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005358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</w:tr>
      <w:tr w:rsidR="00005358" w:rsidRPr="00005358" w14:paraId="203795AA" w14:textId="77777777" w:rsidTr="00005358">
        <w:trPr>
          <w:trHeight w:val="227"/>
        </w:trPr>
        <w:tc>
          <w:tcPr>
            <w:tcW w:w="2660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3D022CE1" w14:textId="77777777" w:rsidR="00005358" w:rsidRPr="00005358" w:rsidRDefault="00005358" w:rsidP="003F1A9D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005358">
              <w:rPr>
                <w:rFonts w:ascii="Arial" w:hAnsi="Arial" w:cs="Arial"/>
                <w:color w:val="000000"/>
                <w:sz w:val="18"/>
                <w:szCs w:val="18"/>
              </w:rPr>
              <w:t xml:space="preserve">   DRB4*01:08, 01:39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single" w:sz="2" w:space="0" w:color="A6A6A6"/>
            </w:tcBorders>
            <w:shd w:val="clear" w:color="auto" w:fill="E6E6E6"/>
          </w:tcPr>
          <w:p w14:paraId="1780985F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13</w:t>
            </w:r>
          </w:p>
        </w:tc>
        <w:tc>
          <w:tcPr>
            <w:tcW w:w="3152" w:type="dxa"/>
            <w:tcBorders>
              <w:top w:val="single" w:sz="6" w:space="0" w:color="A6A6A6"/>
              <w:left w:val="single" w:sz="2" w:space="0" w:color="A6A6A6"/>
              <w:bottom w:val="nil"/>
            </w:tcBorders>
            <w:shd w:val="clear" w:color="auto" w:fill="E6E6E6"/>
          </w:tcPr>
          <w:p w14:paraId="3B6225D1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1343"/>
              </w:tabs>
              <w:ind w:left="142" w:right="6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 xml:space="preserve">DRB4*01:32, 01:43, </w:t>
            </w:r>
          </w:p>
          <w:p w14:paraId="3F518A55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01:54:01N-01:54:02N</w:t>
            </w:r>
          </w:p>
        </w:tc>
        <w:tc>
          <w:tcPr>
            <w:tcW w:w="851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3634BCB1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24</w:t>
            </w:r>
          </w:p>
        </w:tc>
      </w:tr>
      <w:tr w:rsidR="00005358" w:rsidRPr="00005358" w14:paraId="5FF25A66" w14:textId="77777777" w:rsidTr="00005358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0F75598D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DRB4*01:20, 01:36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2" w:space="0" w:color="A6A6A6"/>
            </w:tcBorders>
            <w:shd w:val="clear" w:color="auto" w:fill="FFFFFF"/>
          </w:tcPr>
          <w:p w14:paraId="23F931F1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21</w:t>
            </w:r>
          </w:p>
        </w:tc>
        <w:tc>
          <w:tcPr>
            <w:tcW w:w="3152" w:type="dxa"/>
            <w:tcBorders>
              <w:top w:val="nil"/>
              <w:left w:val="single" w:sz="2" w:space="0" w:color="A6A6A6"/>
              <w:bottom w:val="nil"/>
            </w:tcBorders>
            <w:shd w:val="clear" w:color="auto" w:fill="FFFFFF"/>
          </w:tcPr>
          <w:p w14:paraId="29FDBB7A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1343"/>
              </w:tabs>
              <w:ind w:left="142" w:right="6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DRB4*01:33, 01:38N, 01:40</w:t>
            </w:r>
          </w:p>
        </w:tc>
        <w:tc>
          <w:tcPr>
            <w:tcW w:w="851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060DF165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</w:rPr>
              <w:t>22</w:t>
            </w:r>
          </w:p>
        </w:tc>
      </w:tr>
      <w:tr w:rsidR="00005358" w:rsidRPr="00005358" w14:paraId="51F31BB7" w14:textId="77777777" w:rsidTr="003F1A9D">
        <w:trPr>
          <w:gridAfter w:val="2"/>
          <w:wAfter w:w="4003" w:type="dxa"/>
          <w:trHeight w:val="227"/>
        </w:trPr>
        <w:tc>
          <w:tcPr>
            <w:tcW w:w="2660" w:type="dxa"/>
            <w:tcBorders>
              <w:top w:val="nil"/>
              <w:left w:val="nil"/>
              <w:bottom w:val="single" w:sz="6" w:space="0" w:color="A6A6A6"/>
            </w:tcBorders>
            <w:shd w:val="clear" w:color="auto" w:fill="E6E6E6"/>
          </w:tcPr>
          <w:p w14:paraId="6F82E96C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DRB4*01:24, 01:37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single" w:sz="2" w:space="0" w:color="A6A6A6"/>
            </w:tcBorders>
            <w:shd w:val="clear" w:color="auto" w:fill="E6E6E6"/>
          </w:tcPr>
          <w:p w14:paraId="0C41C36E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23</w:t>
            </w:r>
          </w:p>
        </w:tc>
      </w:tr>
      <w:bookmarkEnd w:id="0"/>
    </w:tbl>
    <w:p w14:paraId="3091F897" w14:textId="77777777" w:rsidR="00486046" w:rsidRPr="00C31382" w:rsidRDefault="00486046" w:rsidP="00486046">
      <w:pPr>
        <w:ind w:left="142" w:right="141"/>
        <w:jc w:val="both"/>
        <w:rPr>
          <w:rFonts w:ascii="Arial" w:hAnsi="Arial" w:cs="Arial"/>
          <w:spacing w:val="-3"/>
          <w:sz w:val="18"/>
          <w:szCs w:val="18"/>
        </w:rPr>
      </w:pPr>
    </w:p>
    <w:p w14:paraId="58723833" w14:textId="77777777" w:rsidR="003554CA" w:rsidRPr="0094248E" w:rsidRDefault="00260024" w:rsidP="0094248E">
      <w:pPr>
        <w:tabs>
          <w:tab w:val="left" w:pos="1039"/>
        </w:tabs>
        <w:ind w:right="141"/>
        <w:jc w:val="both"/>
        <w:rPr>
          <w:rFonts w:ascii="Arial" w:hAnsi="Arial" w:cs="Arial"/>
          <w:spacing w:val="-3"/>
          <w:sz w:val="18"/>
          <w:szCs w:val="18"/>
        </w:rPr>
      </w:pPr>
      <w:r w:rsidRPr="000428B9">
        <w:rPr>
          <w:rFonts w:ascii="Arial" w:hAnsi="Arial" w:cs="Arial"/>
          <w:spacing w:val="-3"/>
          <w:sz w:val="18"/>
          <w:szCs w:val="18"/>
        </w:rPr>
        <w:tab/>
      </w:r>
    </w:p>
    <w:p w14:paraId="14368BCA" w14:textId="07E0805E" w:rsidR="00A72F59" w:rsidRPr="00747507" w:rsidRDefault="00A72F59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2"/>
        <w:rPr>
          <w:rFonts w:cs="Arial"/>
          <w:sz w:val="16"/>
          <w:szCs w:val="16"/>
          <w:u w:val="single"/>
          <w:lang w:val="sv-SE"/>
        </w:rPr>
      </w:pPr>
      <w:r w:rsidRPr="00747507">
        <w:rPr>
          <w:rFonts w:cs="Arial"/>
          <w:sz w:val="16"/>
          <w:szCs w:val="16"/>
          <w:u w:val="single"/>
          <w:lang w:val="sv-SE"/>
        </w:rPr>
        <w:t>Abbrevations</w:t>
      </w:r>
    </w:p>
    <w:p w14:paraId="30E2E0DC" w14:textId="3417E846" w:rsidR="002142A7" w:rsidRPr="00747507" w:rsidRDefault="00A40F13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2"/>
        <w:rPr>
          <w:rFonts w:cs="Arial"/>
          <w:sz w:val="16"/>
          <w:szCs w:val="16"/>
        </w:rPr>
      </w:pPr>
      <w:r w:rsidRPr="00747507">
        <w:rPr>
          <w:rFonts w:cs="Arial"/>
          <w:sz w:val="16"/>
          <w:szCs w:val="16"/>
        </w:rPr>
        <w:t>‘?’, nucleotide sequence information not available f</w:t>
      </w:r>
      <w:r w:rsidR="000F7AE1" w:rsidRPr="00747507">
        <w:rPr>
          <w:rFonts w:cs="Arial"/>
          <w:sz w:val="16"/>
          <w:szCs w:val="16"/>
        </w:rPr>
        <w:t>or the primer matching sequence.</w:t>
      </w:r>
    </w:p>
    <w:p w14:paraId="0AD913B8" w14:textId="28267F4E" w:rsidR="00E37F6B" w:rsidRPr="00747507" w:rsidRDefault="004A50EC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6"/>
          <w:szCs w:val="16"/>
          <w:vertAlign w:val="superscript"/>
        </w:rPr>
      </w:pPr>
      <w:r w:rsidRPr="00747507">
        <w:rPr>
          <w:rFonts w:ascii="Arial" w:hAnsi="Arial"/>
          <w:sz w:val="16"/>
          <w:szCs w:val="16"/>
        </w:rPr>
        <w:t>‘w’, may be weakly amplified.</w:t>
      </w:r>
    </w:p>
    <w:sectPr w:rsidR="00E37F6B" w:rsidRPr="00747507" w:rsidSect="00430148">
      <w:headerReference w:type="even" r:id="rId16"/>
      <w:footerReference w:type="default" r:id="rId17"/>
      <w:type w:val="continuous"/>
      <w:pgSz w:w="11907" w:h="16840" w:code="9"/>
      <w:pgMar w:top="1701" w:right="708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9AD4F" w14:textId="77777777" w:rsidR="005530F3" w:rsidRDefault="005530F3">
      <w:r>
        <w:separator/>
      </w:r>
    </w:p>
  </w:endnote>
  <w:endnote w:type="continuationSeparator" w:id="0">
    <w:p w14:paraId="3A8AE9E8" w14:textId="77777777" w:rsidR="005530F3" w:rsidRDefault="005530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6EF6B" w14:textId="77777777" w:rsidR="00876898" w:rsidRDefault="00876898" w:rsidP="00876898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04BCDC4" w14:textId="77777777" w:rsidR="00876898" w:rsidRPr="00834CB9" w:rsidRDefault="00876898" w:rsidP="00876898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7218F47" w14:textId="77777777" w:rsidR="00876898" w:rsidRPr="00393C78" w:rsidRDefault="00876898" w:rsidP="00876898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77F656D" w14:textId="275CDA03" w:rsidR="00E447A4" w:rsidRPr="00A6082E" w:rsidRDefault="00876898" w:rsidP="00EF23CA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anuary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E447A4" w:rsidRPr="00AA240A">
      <w:rPr>
        <w:rFonts w:ascii="Arial" w:hAnsi="Arial" w:cs="Arial"/>
        <w:lang w:val="en-US"/>
      </w:rPr>
      <w:tab/>
    </w:r>
    <w:r w:rsidR="00E447A4">
      <w:rPr>
        <w:rFonts w:ascii="Arial" w:hAnsi="Arial" w:cs="Arial"/>
        <w:lang w:val="en-US"/>
      </w:rPr>
      <w:tab/>
    </w:r>
    <w:r w:rsidR="00294EB3">
      <w:rPr>
        <w:rFonts w:ascii="Arial" w:hAnsi="Arial" w:cs="Arial"/>
        <w:lang w:val="en-US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A87CA" w14:textId="77777777" w:rsidR="001C415C" w:rsidRDefault="001C415C" w:rsidP="001C415C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CD83C5B" w14:textId="77777777" w:rsidR="001C415C" w:rsidRPr="00834CB9" w:rsidRDefault="001C415C" w:rsidP="001C415C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7E903F27" w14:textId="77777777" w:rsidR="001C415C" w:rsidRPr="00393C78" w:rsidRDefault="001C415C" w:rsidP="001C415C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E8DA7D2" w14:textId="1CC7D1AD" w:rsidR="007A10CB" w:rsidRPr="00E16471" w:rsidRDefault="001C415C" w:rsidP="001C415C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anuary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E16471" w:rsidRPr="00AA240A">
      <w:rPr>
        <w:rFonts w:ascii="Arial" w:hAnsi="Arial" w:cs="Arial"/>
        <w:lang w:val="en-US"/>
      </w:rPr>
      <w:tab/>
    </w:r>
    <w:r w:rsidR="00E16471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E913D" w14:textId="77777777" w:rsidR="005530F3" w:rsidRDefault="005530F3">
      <w:r>
        <w:separator/>
      </w:r>
    </w:p>
  </w:footnote>
  <w:footnote w:type="continuationSeparator" w:id="0">
    <w:p w14:paraId="250D1E41" w14:textId="77777777" w:rsidR="005530F3" w:rsidRDefault="005530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AADCD" w14:textId="77777777" w:rsidR="00E447A4" w:rsidRDefault="00E447A4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1A8D2F" w14:textId="77777777" w:rsidR="00E447A4" w:rsidRDefault="00E447A4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BAAC" w14:textId="18C7A132" w:rsidR="005460BF" w:rsidRPr="00C011AC" w:rsidRDefault="001A6D75" w:rsidP="00D016D2">
    <w:pPr>
      <w:pStyle w:val="Title"/>
      <w:tabs>
        <w:tab w:val="clear" w:pos="4253"/>
        <w:tab w:val="center" w:pos="5954"/>
        <w:tab w:val="right" w:pos="11340"/>
      </w:tabs>
      <w:ind w:firstLine="720"/>
      <w:jc w:val="left"/>
      <w:rPr>
        <w:rFonts w:cs="Arial"/>
        <w:sz w:val="24"/>
        <w:szCs w:val="24"/>
      </w:rPr>
    </w:pPr>
    <w:r>
      <w:rPr>
        <w:noProof/>
        <w:lang w:val="sv-SE" w:eastAsia="sv-SE"/>
      </w:rPr>
      <w:drawing>
        <wp:anchor distT="0" distB="0" distL="114300" distR="114300" simplePos="0" relativeHeight="251661312" behindDoc="0" locked="0" layoutInCell="1" allowOverlap="1" wp14:anchorId="62E0FA32" wp14:editId="7A562A83">
          <wp:simplePos x="0" y="0"/>
          <wp:positionH relativeFrom="column">
            <wp:posOffset>-115791</wp:posOffset>
          </wp:positionH>
          <wp:positionV relativeFrom="paragraph">
            <wp:posOffset>-60602</wp:posOffset>
          </wp:positionV>
          <wp:extent cx="1447168" cy="198783"/>
          <wp:effectExtent l="0" t="0" r="635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623" cy="2079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60BF" w:rsidRPr="00C011AC">
      <w:rPr>
        <w:sz w:val="24"/>
        <w:szCs w:val="24"/>
      </w:rPr>
      <w:t xml:space="preserve">Gel Documentation </w:t>
    </w:r>
    <w:r w:rsidR="005460BF" w:rsidRPr="00C011AC">
      <w:rPr>
        <w:rFonts w:cs="Arial"/>
        <w:sz w:val="24"/>
        <w:szCs w:val="24"/>
      </w:rPr>
      <w:t>Form and Worksheet</w:t>
    </w:r>
    <w:r w:rsidR="00D016D2">
      <w:rPr>
        <w:rFonts w:cs="Arial"/>
        <w:sz w:val="24"/>
        <w:szCs w:val="24"/>
      </w:rPr>
      <w:tab/>
    </w:r>
    <w:r w:rsidR="00D016D2" w:rsidRPr="00D016D2">
      <w:rPr>
        <w:rFonts w:cs="Arial"/>
        <w:sz w:val="22"/>
        <w:szCs w:val="22"/>
      </w:rPr>
      <w:t xml:space="preserve">Page </w:t>
    </w:r>
    <w:r w:rsidR="00D016D2" w:rsidRPr="00D016D2">
      <w:rPr>
        <w:rFonts w:cs="Arial"/>
        <w:sz w:val="22"/>
        <w:szCs w:val="22"/>
      </w:rPr>
      <w:fldChar w:fldCharType="begin"/>
    </w:r>
    <w:r w:rsidR="00D016D2" w:rsidRPr="00D016D2">
      <w:rPr>
        <w:rFonts w:cs="Arial"/>
        <w:sz w:val="22"/>
        <w:szCs w:val="22"/>
      </w:rPr>
      <w:instrText xml:space="preserve"> PAGE </w:instrText>
    </w:r>
    <w:r w:rsidR="00D016D2" w:rsidRPr="00D016D2">
      <w:rPr>
        <w:rFonts w:cs="Arial"/>
        <w:sz w:val="22"/>
        <w:szCs w:val="22"/>
      </w:rPr>
      <w:fldChar w:fldCharType="separate"/>
    </w:r>
    <w:r w:rsidR="00D016D2" w:rsidRPr="00D016D2">
      <w:rPr>
        <w:rFonts w:cs="Arial"/>
        <w:sz w:val="22"/>
        <w:szCs w:val="22"/>
      </w:rPr>
      <w:t>1</w:t>
    </w:r>
    <w:r w:rsidR="00D016D2" w:rsidRPr="00D016D2">
      <w:rPr>
        <w:rFonts w:cs="Arial"/>
        <w:sz w:val="22"/>
        <w:szCs w:val="22"/>
      </w:rPr>
      <w:fldChar w:fldCharType="end"/>
    </w:r>
    <w:r w:rsidR="00D016D2" w:rsidRPr="00D016D2">
      <w:rPr>
        <w:rFonts w:cs="Arial"/>
        <w:sz w:val="22"/>
        <w:szCs w:val="22"/>
      </w:rPr>
      <w:t xml:space="preserve"> of </w:t>
    </w:r>
    <w:r w:rsidR="00D016D2" w:rsidRPr="00D016D2">
      <w:rPr>
        <w:rFonts w:cs="Arial"/>
        <w:sz w:val="22"/>
        <w:szCs w:val="22"/>
      </w:rPr>
      <w:fldChar w:fldCharType="begin"/>
    </w:r>
    <w:r w:rsidR="00D016D2" w:rsidRPr="00D016D2">
      <w:rPr>
        <w:rFonts w:cs="Arial"/>
        <w:sz w:val="22"/>
        <w:szCs w:val="22"/>
      </w:rPr>
      <w:instrText xml:space="preserve"> NUMPAGES </w:instrText>
    </w:r>
    <w:r w:rsidR="00D016D2" w:rsidRPr="00D016D2">
      <w:rPr>
        <w:rFonts w:cs="Arial"/>
        <w:sz w:val="22"/>
        <w:szCs w:val="22"/>
      </w:rPr>
      <w:fldChar w:fldCharType="separate"/>
    </w:r>
    <w:r w:rsidR="00D016D2" w:rsidRPr="00D016D2">
      <w:rPr>
        <w:rFonts w:cs="Arial"/>
        <w:sz w:val="22"/>
        <w:szCs w:val="22"/>
      </w:rPr>
      <w:t>5</w:t>
    </w:r>
    <w:r w:rsidR="00D016D2" w:rsidRPr="00D016D2">
      <w:rPr>
        <w:rFonts w:cs="Arial"/>
        <w:sz w:val="22"/>
        <w:szCs w:val="22"/>
      </w:rPr>
      <w:fldChar w:fldCharType="end"/>
    </w:r>
  </w:p>
  <w:p w14:paraId="60F2BFF3" w14:textId="259850D2" w:rsidR="005460BF" w:rsidRDefault="005460BF" w:rsidP="001A6D75">
    <w:pPr>
      <w:ind w:left="4320"/>
      <w:rPr>
        <w:rFonts w:ascii="Arial" w:hAnsi="Arial" w:cs="Arial"/>
        <w:b/>
        <w:sz w:val="20"/>
        <w:szCs w:val="20"/>
        <w:lang w:val="es-ES"/>
      </w:rPr>
    </w:pPr>
  </w:p>
  <w:p w14:paraId="47B3ED05" w14:textId="6C837F48" w:rsidR="005460BF" w:rsidRDefault="00E447A4" w:rsidP="00D016D2">
    <w:pPr>
      <w:ind w:left="4820" w:right="142" w:firstLine="142"/>
      <w:rPr>
        <w:rFonts w:ascii="Arial" w:hAnsi="Arial" w:cs="Arial"/>
        <w:bCs/>
        <w:sz w:val="12"/>
        <w:szCs w:val="12"/>
      </w:rPr>
    </w:pPr>
    <w:r w:rsidRPr="00294EB3">
      <w:rPr>
        <w:rFonts w:ascii="Arial" w:hAnsi="Arial" w:cs="Arial"/>
        <w:b/>
        <w:sz w:val="20"/>
        <w:szCs w:val="20"/>
        <w:lang w:val="es-ES"/>
      </w:rPr>
      <w:t>DRB</w:t>
    </w:r>
    <w:r w:rsidR="00E90950" w:rsidRPr="00294EB3">
      <w:rPr>
        <w:rFonts w:ascii="Arial" w:hAnsi="Arial" w:cs="Arial"/>
        <w:b/>
        <w:sz w:val="20"/>
        <w:szCs w:val="20"/>
        <w:lang w:val="es-ES"/>
      </w:rPr>
      <w:t>4</w:t>
    </w:r>
    <w:r w:rsidR="005460BF" w:rsidRPr="005460BF">
      <w:rPr>
        <w:rFonts w:ascii="Arial" w:hAnsi="Arial" w:cs="Arial"/>
        <w:bCs/>
        <w:sz w:val="18"/>
        <w:szCs w:val="18"/>
      </w:rPr>
      <w:t xml:space="preserve"> </w:t>
    </w:r>
    <w:r w:rsidR="005460BF">
      <w:rPr>
        <w:rFonts w:ascii="Arial" w:hAnsi="Arial" w:cs="Arial"/>
        <w:bCs/>
        <w:sz w:val="18"/>
        <w:szCs w:val="18"/>
      </w:rPr>
      <w:tab/>
    </w:r>
    <w:r w:rsidR="005460BF">
      <w:rPr>
        <w:rFonts w:ascii="Arial" w:hAnsi="Arial" w:cs="Arial"/>
        <w:bCs/>
        <w:sz w:val="18"/>
        <w:szCs w:val="18"/>
      </w:rPr>
      <w:tab/>
    </w:r>
    <w:r w:rsidR="00D016D2">
      <w:rPr>
        <w:rFonts w:ascii="Arial" w:hAnsi="Arial" w:cs="Arial"/>
        <w:bCs/>
        <w:sz w:val="18"/>
        <w:szCs w:val="18"/>
      </w:rPr>
      <w:t xml:space="preserve">            </w:t>
    </w:r>
    <w:r w:rsidR="005460BF" w:rsidRPr="00494A02">
      <w:rPr>
        <w:rFonts w:ascii="Arial" w:hAnsi="Arial" w:cs="Arial"/>
        <w:bCs/>
        <w:sz w:val="18"/>
        <w:szCs w:val="18"/>
      </w:rPr>
      <w:t>Visit</w:t>
    </w:r>
    <w:r w:rsidR="005460BF">
      <w:rPr>
        <w:rFonts w:ascii="Arial" w:hAnsi="Arial" w:cs="Arial"/>
        <w:bCs/>
        <w:sz w:val="18"/>
        <w:szCs w:val="18"/>
      </w:rPr>
      <w:t xml:space="preserve"> </w:t>
    </w:r>
    <w:r w:rsidR="005460BF" w:rsidRPr="00494A02">
      <w:rPr>
        <w:rStyle w:val="Hyperlink"/>
        <w:rFonts w:ascii="Arial" w:hAnsi="Arial" w:cs="Arial"/>
        <w:bCs/>
        <w:sz w:val="18"/>
        <w:szCs w:val="18"/>
      </w:rPr>
      <w:t>https://labproducts.caredx.com</w:t>
    </w:r>
    <w:r w:rsidR="005460BF" w:rsidRPr="00494A02">
      <w:rPr>
        <w:rFonts w:ascii="Arial" w:hAnsi="Arial" w:cs="Arial"/>
        <w:bCs/>
        <w:sz w:val="12"/>
        <w:szCs w:val="12"/>
      </w:rPr>
      <w:t xml:space="preserve"> </w:t>
    </w:r>
  </w:p>
  <w:p w14:paraId="19776DC5" w14:textId="036325A7" w:rsidR="005460BF" w:rsidRDefault="005460BF" w:rsidP="00D016D2">
    <w:pPr>
      <w:ind w:left="3600" w:right="283" w:firstLine="720"/>
      <w:rPr>
        <w:rFonts w:ascii="Arial" w:hAnsi="Arial" w:cs="Arial"/>
        <w:b/>
        <w:sz w:val="20"/>
        <w:szCs w:val="20"/>
        <w:lang w:val="es-ES"/>
      </w:rPr>
    </w:pPr>
    <w:r w:rsidRPr="00294EB3">
      <w:rPr>
        <w:rFonts w:ascii="Arial" w:hAnsi="Arial" w:cs="Arial"/>
        <w:b/>
        <w:sz w:val="20"/>
        <w:szCs w:val="20"/>
        <w:lang w:val="es-ES"/>
      </w:rPr>
      <w:t>101.122-24/06, -24u/06u</w:t>
    </w:r>
    <w:r w:rsidRPr="00494A02">
      <w:rPr>
        <w:rFonts w:ascii="Arial" w:hAnsi="Arial" w:cs="Arial"/>
        <w:bCs/>
        <w:sz w:val="18"/>
        <w:szCs w:val="18"/>
      </w:rPr>
      <w:t xml:space="preserve"> </w:t>
    </w:r>
    <w:r w:rsidR="00D016D2">
      <w:rPr>
        <w:rFonts w:ascii="Arial" w:hAnsi="Arial" w:cs="Arial"/>
        <w:bCs/>
        <w:sz w:val="18"/>
        <w:szCs w:val="18"/>
      </w:rPr>
      <w:t xml:space="preserve">          </w:t>
    </w:r>
    <w:r w:rsidRPr="00494A02">
      <w:rPr>
        <w:rFonts w:ascii="Arial" w:hAnsi="Arial" w:cs="Arial"/>
        <w:bCs/>
        <w:sz w:val="18"/>
        <w:szCs w:val="18"/>
      </w:rPr>
      <w:t>for</w:t>
    </w:r>
    <w:r>
      <w:rPr>
        <w:rFonts w:ascii="Arial" w:hAnsi="Arial" w:cs="Arial"/>
        <w:bCs/>
        <w:sz w:val="18"/>
        <w:szCs w:val="18"/>
      </w:rPr>
      <w:t xml:space="preserve"> </w:t>
    </w:r>
    <w:r>
      <w:rPr>
        <w:rFonts w:ascii="Arial" w:hAnsi="Arial" w:cs="Arial"/>
        <w:b/>
        <w:bCs/>
        <w:sz w:val="18"/>
        <w:szCs w:val="18"/>
      </w:rPr>
      <w:t>“Instructions for Use” (IFU)</w:t>
    </w:r>
  </w:p>
  <w:p w14:paraId="0B0F5DCD" w14:textId="2B7DD6FC" w:rsidR="00E447A4" w:rsidRPr="00D016D2" w:rsidRDefault="005460BF" w:rsidP="00D016D2">
    <w:pPr>
      <w:ind w:left="4320" w:right="283" w:firstLine="720"/>
      <w:rPr>
        <w:lang w:val="es-ES"/>
      </w:rPr>
    </w:pPr>
    <w:r>
      <w:rPr>
        <w:rFonts w:ascii="Arial" w:hAnsi="Arial" w:cs="Arial"/>
        <w:sz w:val="20"/>
        <w:szCs w:val="20"/>
        <w:lang w:val="es-ES"/>
      </w:rPr>
      <w:t xml:space="preserve"> </w:t>
    </w:r>
    <w:r w:rsidR="00430148">
      <w:rPr>
        <w:rFonts w:ascii="Arial" w:hAnsi="Arial" w:cs="Arial"/>
        <w:b/>
        <w:sz w:val="20"/>
        <w:szCs w:val="20"/>
        <w:lang w:val="es-ES"/>
      </w:rPr>
      <w:t>6</w:t>
    </w:r>
    <w:r>
      <w:rPr>
        <w:rFonts w:ascii="Arial" w:hAnsi="Arial" w:cs="Arial"/>
        <w:b/>
        <w:sz w:val="20"/>
        <w:szCs w:val="20"/>
        <w:lang w:val="es-ES"/>
      </w:rPr>
      <w:t>N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AC684" w14:textId="77777777" w:rsidR="007A10CB" w:rsidRDefault="007A10CB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DDE9317" w14:textId="77777777" w:rsidR="007A10CB" w:rsidRDefault="007A10CB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24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DI0tDQytLSwNDRV0lEKTi0uzszPAykwqgUAe5pinSwAAAA="/>
  </w:docVars>
  <w:rsids>
    <w:rsidRoot w:val="001010A3"/>
    <w:rsid w:val="00002724"/>
    <w:rsid w:val="00003ADC"/>
    <w:rsid w:val="00004C61"/>
    <w:rsid w:val="00005358"/>
    <w:rsid w:val="00020579"/>
    <w:rsid w:val="00020EA2"/>
    <w:rsid w:val="0003770A"/>
    <w:rsid w:val="00041DE1"/>
    <w:rsid w:val="000444DF"/>
    <w:rsid w:val="00050D3E"/>
    <w:rsid w:val="000540D4"/>
    <w:rsid w:val="00073EB6"/>
    <w:rsid w:val="00076C8F"/>
    <w:rsid w:val="00095CD3"/>
    <w:rsid w:val="000A0049"/>
    <w:rsid w:val="000B2ABC"/>
    <w:rsid w:val="000B3316"/>
    <w:rsid w:val="000C5C87"/>
    <w:rsid w:val="000E3410"/>
    <w:rsid w:val="000F1A4F"/>
    <w:rsid w:val="000F3C01"/>
    <w:rsid w:val="000F7AE1"/>
    <w:rsid w:val="001010A3"/>
    <w:rsid w:val="00125072"/>
    <w:rsid w:val="001272BE"/>
    <w:rsid w:val="00136AE6"/>
    <w:rsid w:val="00140625"/>
    <w:rsid w:val="00143BBB"/>
    <w:rsid w:val="00153AB8"/>
    <w:rsid w:val="001558A8"/>
    <w:rsid w:val="00155C28"/>
    <w:rsid w:val="001579AA"/>
    <w:rsid w:val="00161A21"/>
    <w:rsid w:val="00162A62"/>
    <w:rsid w:val="00171F7B"/>
    <w:rsid w:val="00183B60"/>
    <w:rsid w:val="0019307E"/>
    <w:rsid w:val="001A2D4D"/>
    <w:rsid w:val="001A54BF"/>
    <w:rsid w:val="001A54D0"/>
    <w:rsid w:val="001A6D75"/>
    <w:rsid w:val="001B0F70"/>
    <w:rsid w:val="001B140D"/>
    <w:rsid w:val="001C0083"/>
    <w:rsid w:val="001C415C"/>
    <w:rsid w:val="001D4D5E"/>
    <w:rsid w:val="001E175D"/>
    <w:rsid w:val="001E5A28"/>
    <w:rsid w:val="001E7029"/>
    <w:rsid w:val="001F3F6C"/>
    <w:rsid w:val="001F6847"/>
    <w:rsid w:val="00211F0F"/>
    <w:rsid w:val="002142A7"/>
    <w:rsid w:val="002258C5"/>
    <w:rsid w:val="002421FA"/>
    <w:rsid w:val="00244A2E"/>
    <w:rsid w:val="002518B4"/>
    <w:rsid w:val="00260024"/>
    <w:rsid w:val="00260338"/>
    <w:rsid w:val="00272610"/>
    <w:rsid w:val="00280371"/>
    <w:rsid w:val="00280F08"/>
    <w:rsid w:val="00282EEB"/>
    <w:rsid w:val="0028566F"/>
    <w:rsid w:val="0028708F"/>
    <w:rsid w:val="00292BC5"/>
    <w:rsid w:val="00294EB3"/>
    <w:rsid w:val="00296BDD"/>
    <w:rsid w:val="002A7FBA"/>
    <w:rsid w:val="002B3BF7"/>
    <w:rsid w:val="002C2939"/>
    <w:rsid w:val="002C3C9E"/>
    <w:rsid w:val="002D73C8"/>
    <w:rsid w:val="002F0B51"/>
    <w:rsid w:val="002F3F1E"/>
    <w:rsid w:val="00300662"/>
    <w:rsid w:val="00301D73"/>
    <w:rsid w:val="00304E47"/>
    <w:rsid w:val="00320C08"/>
    <w:rsid w:val="00326645"/>
    <w:rsid w:val="00327729"/>
    <w:rsid w:val="00336A6E"/>
    <w:rsid w:val="00342E89"/>
    <w:rsid w:val="00350633"/>
    <w:rsid w:val="003554CA"/>
    <w:rsid w:val="00360093"/>
    <w:rsid w:val="00361A1A"/>
    <w:rsid w:val="00376026"/>
    <w:rsid w:val="00383254"/>
    <w:rsid w:val="00387787"/>
    <w:rsid w:val="0039233D"/>
    <w:rsid w:val="00394944"/>
    <w:rsid w:val="00395FC0"/>
    <w:rsid w:val="003A203F"/>
    <w:rsid w:val="003A52A3"/>
    <w:rsid w:val="003A54EA"/>
    <w:rsid w:val="003A7555"/>
    <w:rsid w:val="003B073B"/>
    <w:rsid w:val="003B2F00"/>
    <w:rsid w:val="003B3141"/>
    <w:rsid w:val="003C2DDF"/>
    <w:rsid w:val="003C791F"/>
    <w:rsid w:val="003D0837"/>
    <w:rsid w:val="003E274F"/>
    <w:rsid w:val="003E488F"/>
    <w:rsid w:val="0040066E"/>
    <w:rsid w:val="004042E0"/>
    <w:rsid w:val="0042018E"/>
    <w:rsid w:val="00423EC1"/>
    <w:rsid w:val="00430148"/>
    <w:rsid w:val="004312DB"/>
    <w:rsid w:val="00440FFA"/>
    <w:rsid w:val="004429FC"/>
    <w:rsid w:val="00443350"/>
    <w:rsid w:val="00450478"/>
    <w:rsid w:val="00455D31"/>
    <w:rsid w:val="00457D11"/>
    <w:rsid w:val="00465C3E"/>
    <w:rsid w:val="00486046"/>
    <w:rsid w:val="00487CF1"/>
    <w:rsid w:val="0049089D"/>
    <w:rsid w:val="00493D14"/>
    <w:rsid w:val="004A0483"/>
    <w:rsid w:val="004A3B96"/>
    <w:rsid w:val="004A50EC"/>
    <w:rsid w:val="004A523A"/>
    <w:rsid w:val="004B0F24"/>
    <w:rsid w:val="004D47FC"/>
    <w:rsid w:val="004D5193"/>
    <w:rsid w:val="004D625D"/>
    <w:rsid w:val="004E268F"/>
    <w:rsid w:val="004E2C77"/>
    <w:rsid w:val="004F6C05"/>
    <w:rsid w:val="004F78A8"/>
    <w:rsid w:val="005028D4"/>
    <w:rsid w:val="00511307"/>
    <w:rsid w:val="00511D00"/>
    <w:rsid w:val="00524DD8"/>
    <w:rsid w:val="00536B62"/>
    <w:rsid w:val="00542C5B"/>
    <w:rsid w:val="00543A6A"/>
    <w:rsid w:val="005460BF"/>
    <w:rsid w:val="0055075C"/>
    <w:rsid w:val="005530F3"/>
    <w:rsid w:val="00555AC3"/>
    <w:rsid w:val="00571C20"/>
    <w:rsid w:val="005744D7"/>
    <w:rsid w:val="00593672"/>
    <w:rsid w:val="005C01FE"/>
    <w:rsid w:val="005C3203"/>
    <w:rsid w:val="005D5E95"/>
    <w:rsid w:val="005D6484"/>
    <w:rsid w:val="005D6A1A"/>
    <w:rsid w:val="005E0063"/>
    <w:rsid w:val="005E5E01"/>
    <w:rsid w:val="005E6361"/>
    <w:rsid w:val="005F0E16"/>
    <w:rsid w:val="0060015F"/>
    <w:rsid w:val="00600A07"/>
    <w:rsid w:val="00613FB7"/>
    <w:rsid w:val="006205D7"/>
    <w:rsid w:val="006223A5"/>
    <w:rsid w:val="00625397"/>
    <w:rsid w:val="00637D29"/>
    <w:rsid w:val="00644B12"/>
    <w:rsid w:val="006517AB"/>
    <w:rsid w:val="0066016C"/>
    <w:rsid w:val="006673F0"/>
    <w:rsid w:val="006713F6"/>
    <w:rsid w:val="0068440A"/>
    <w:rsid w:val="006875A2"/>
    <w:rsid w:val="00692F6C"/>
    <w:rsid w:val="00697FD1"/>
    <w:rsid w:val="006A3431"/>
    <w:rsid w:val="006C5A92"/>
    <w:rsid w:val="006E661B"/>
    <w:rsid w:val="006F3D45"/>
    <w:rsid w:val="00722033"/>
    <w:rsid w:val="0072622A"/>
    <w:rsid w:val="00747507"/>
    <w:rsid w:val="00751286"/>
    <w:rsid w:val="0075310A"/>
    <w:rsid w:val="00764F26"/>
    <w:rsid w:val="00765C4E"/>
    <w:rsid w:val="0076609A"/>
    <w:rsid w:val="00767647"/>
    <w:rsid w:val="007706F2"/>
    <w:rsid w:val="007713C6"/>
    <w:rsid w:val="0078710F"/>
    <w:rsid w:val="007877B0"/>
    <w:rsid w:val="007A10CB"/>
    <w:rsid w:val="007A1CE6"/>
    <w:rsid w:val="007B6FAC"/>
    <w:rsid w:val="007B7E0C"/>
    <w:rsid w:val="007C49EC"/>
    <w:rsid w:val="007C6EA7"/>
    <w:rsid w:val="007D38F3"/>
    <w:rsid w:val="007D54B0"/>
    <w:rsid w:val="007F4244"/>
    <w:rsid w:val="008032E0"/>
    <w:rsid w:val="00813FE5"/>
    <w:rsid w:val="00814ED3"/>
    <w:rsid w:val="00842778"/>
    <w:rsid w:val="008431BF"/>
    <w:rsid w:val="008465F9"/>
    <w:rsid w:val="0087679A"/>
    <w:rsid w:val="00876898"/>
    <w:rsid w:val="00890FBD"/>
    <w:rsid w:val="008919F4"/>
    <w:rsid w:val="008A109B"/>
    <w:rsid w:val="008B126D"/>
    <w:rsid w:val="008B674C"/>
    <w:rsid w:val="008E3623"/>
    <w:rsid w:val="008F3EF5"/>
    <w:rsid w:val="008F6D68"/>
    <w:rsid w:val="00915467"/>
    <w:rsid w:val="00915FAF"/>
    <w:rsid w:val="0094248E"/>
    <w:rsid w:val="00942E2D"/>
    <w:rsid w:val="009508C6"/>
    <w:rsid w:val="00956CB9"/>
    <w:rsid w:val="00956E9E"/>
    <w:rsid w:val="009620ED"/>
    <w:rsid w:val="00964437"/>
    <w:rsid w:val="00973446"/>
    <w:rsid w:val="00975918"/>
    <w:rsid w:val="00976F6E"/>
    <w:rsid w:val="009948F7"/>
    <w:rsid w:val="00994958"/>
    <w:rsid w:val="009A042C"/>
    <w:rsid w:val="009A2856"/>
    <w:rsid w:val="009A6B73"/>
    <w:rsid w:val="009A7BDB"/>
    <w:rsid w:val="009C49B1"/>
    <w:rsid w:val="009E1C42"/>
    <w:rsid w:val="009E229C"/>
    <w:rsid w:val="009E6698"/>
    <w:rsid w:val="00A00310"/>
    <w:rsid w:val="00A12BDC"/>
    <w:rsid w:val="00A40F13"/>
    <w:rsid w:val="00A4164F"/>
    <w:rsid w:val="00A4288E"/>
    <w:rsid w:val="00A46239"/>
    <w:rsid w:val="00A72F59"/>
    <w:rsid w:val="00A905BF"/>
    <w:rsid w:val="00A927A2"/>
    <w:rsid w:val="00A95BD1"/>
    <w:rsid w:val="00AA01BA"/>
    <w:rsid w:val="00AA5BB7"/>
    <w:rsid w:val="00AB2381"/>
    <w:rsid w:val="00AB50A5"/>
    <w:rsid w:val="00AB5C6A"/>
    <w:rsid w:val="00AC50A0"/>
    <w:rsid w:val="00AD0970"/>
    <w:rsid w:val="00AD1AE6"/>
    <w:rsid w:val="00AD1CF3"/>
    <w:rsid w:val="00B02D39"/>
    <w:rsid w:val="00B050F0"/>
    <w:rsid w:val="00B075AE"/>
    <w:rsid w:val="00B13D75"/>
    <w:rsid w:val="00B216F7"/>
    <w:rsid w:val="00B24B72"/>
    <w:rsid w:val="00B25AE8"/>
    <w:rsid w:val="00B306EB"/>
    <w:rsid w:val="00B329C5"/>
    <w:rsid w:val="00B345B5"/>
    <w:rsid w:val="00B479CB"/>
    <w:rsid w:val="00B51146"/>
    <w:rsid w:val="00B573A0"/>
    <w:rsid w:val="00B64F3C"/>
    <w:rsid w:val="00B75B01"/>
    <w:rsid w:val="00B82B42"/>
    <w:rsid w:val="00BA7F95"/>
    <w:rsid w:val="00BB11BB"/>
    <w:rsid w:val="00BB6181"/>
    <w:rsid w:val="00BC41B2"/>
    <w:rsid w:val="00BC73DE"/>
    <w:rsid w:val="00BC7505"/>
    <w:rsid w:val="00BC7884"/>
    <w:rsid w:val="00BD70DC"/>
    <w:rsid w:val="00BE03AD"/>
    <w:rsid w:val="00BE61F6"/>
    <w:rsid w:val="00BF786B"/>
    <w:rsid w:val="00C03494"/>
    <w:rsid w:val="00C0673F"/>
    <w:rsid w:val="00C11EAD"/>
    <w:rsid w:val="00C17711"/>
    <w:rsid w:val="00C203E5"/>
    <w:rsid w:val="00C4480F"/>
    <w:rsid w:val="00C46768"/>
    <w:rsid w:val="00C626B9"/>
    <w:rsid w:val="00C7247F"/>
    <w:rsid w:val="00C8407A"/>
    <w:rsid w:val="00C84CBC"/>
    <w:rsid w:val="00C92C07"/>
    <w:rsid w:val="00C944DF"/>
    <w:rsid w:val="00C96CFB"/>
    <w:rsid w:val="00CB37C0"/>
    <w:rsid w:val="00CC198F"/>
    <w:rsid w:val="00CD31FA"/>
    <w:rsid w:val="00CD4B07"/>
    <w:rsid w:val="00CE0EEE"/>
    <w:rsid w:val="00CE0F75"/>
    <w:rsid w:val="00D016D2"/>
    <w:rsid w:val="00D04C65"/>
    <w:rsid w:val="00D15949"/>
    <w:rsid w:val="00D66A6B"/>
    <w:rsid w:val="00D834F7"/>
    <w:rsid w:val="00D93162"/>
    <w:rsid w:val="00DA0250"/>
    <w:rsid w:val="00DA0F93"/>
    <w:rsid w:val="00DA4980"/>
    <w:rsid w:val="00DB063D"/>
    <w:rsid w:val="00DB5615"/>
    <w:rsid w:val="00DC7602"/>
    <w:rsid w:val="00E00FAA"/>
    <w:rsid w:val="00E05DEF"/>
    <w:rsid w:val="00E062F2"/>
    <w:rsid w:val="00E16471"/>
    <w:rsid w:val="00E332FC"/>
    <w:rsid w:val="00E343F0"/>
    <w:rsid w:val="00E37F6B"/>
    <w:rsid w:val="00E447A4"/>
    <w:rsid w:val="00E44F7D"/>
    <w:rsid w:val="00E50A13"/>
    <w:rsid w:val="00E812F5"/>
    <w:rsid w:val="00E858CF"/>
    <w:rsid w:val="00E90950"/>
    <w:rsid w:val="00E93223"/>
    <w:rsid w:val="00E94F11"/>
    <w:rsid w:val="00EA02ED"/>
    <w:rsid w:val="00EA6225"/>
    <w:rsid w:val="00EC2080"/>
    <w:rsid w:val="00ED0DB7"/>
    <w:rsid w:val="00ED2851"/>
    <w:rsid w:val="00EE4C0F"/>
    <w:rsid w:val="00EF23CA"/>
    <w:rsid w:val="00EF24BF"/>
    <w:rsid w:val="00EF4110"/>
    <w:rsid w:val="00F14A5E"/>
    <w:rsid w:val="00F157DD"/>
    <w:rsid w:val="00F7648E"/>
    <w:rsid w:val="00F76880"/>
    <w:rsid w:val="00F80A49"/>
    <w:rsid w:val="00F840CE"/>
    <w:rsid w:val="00FA3B78"/>
    <w:rsid w:val="00FA47CE"/>
    <w:rsid w:val="00FA4A91"/>
    <w:rsid w:val="00FB226F"/>
    <w:rsid w:val="00FB46C6"/>
    <w:rsid w:val="00FB5D47"/>
    <w:rsid w:val="00FC3862"/>
    <w:rsid w:val="00FC7D1F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2465"/>
    <o:shapelayout v:ext="edit">
      <o:idmap v:ext="edit" data="1"/>
    </o:shapelayout>
  </w:shapeDefaults>
  <w:decimalSymbol w:val=","/>
  <w:listSeparator w:val=","/>
  <w14:docId w14:val="604BCE52"/>
  <w15:chartTrackingRefBased/>
  <w15:docId w15:val="{D2A30535-6A30-461D-BFC5-3CD7D8191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link w:val="BodyText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  <w:lang w:val="x-none" w:eastAsia="x-none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rsid w:val="00613FB7"/>
    <w:rPr>
      <w:lang w:val="en-GB" w:eastAsia="en-US"/>
    </w:rPr>
  </w:style>
  <w:style w:type="character" w:styleId="CommentReference">
    <w:name w:val="annotation reference"/>
    <w:uiPriority w:val="99"/>
    <w:unhideWhenUsed/>
    <w:rsid w:val="009948F7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BodyText2Char">
    <w:name w:val="Body Text 2 Char"/>
    <w:link w:val="BodyText2"/>
    <w:rsid w:val="004429FC"/>
    <w:rPr>
      <w:rFonts w:ascii="Arial" w:hAnsi="Arial"/>
      <w:spacing w:val="-2"/>
    </w:rPr>
  </w:style>
  <w:style w:type="character" w:customStyle="1" w:styleId="BodyTextChar">
    <w:name w:val="Body Text Char"/>
    <w:link w:val="BodyText"/>
    <w:rsid w:val="002142A7"/>
    <w:rPr>
      <w:rFonts w:ascii="Arial" w:hAnsi="Arial"/>
      <w:spacing w:val="-2"/>
      <w:sz w:val="48"/>
      <w:lang w:val="en-US" w:eastAsia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A7F95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paragraph" w:customStyle="1" w:styleId="PI">
    <w:name w:val="PI"/>
    <w:basedOn w:val="Caption"/>
    <w:link w:val="PIChar"/>
    <w:qFormat/>
    <w:rsid w:val="00BA7F95"/>
    <w:rPr>
      <w:rFonts w:ascii="Arial" w:hAnsi="Arial" w:cs="Arial"/>
      <w:b/>
      <w:i w:val="0"/>
      <w:spacing w:val="-2"/>
      <w:vertAlign w:val="superscript"/>
      <w:lang w:val="en-US"/>
    </w:rPr>
  </w:style>
  <w:style w:type="character" w:customStyle="1" w:styleId="CaptionChar">
    <w:name w:val="Caption Char"/>
    <w:basedOn w:val="DefaultParagraphFont"/>
    <w:link w:val="Caption"/>
    <w:uiPriority w:val="35"/>
    <w:rsid w:val="00BA7F95"/>
    <w:rPr>
      <w:i/>
      <w:iCs/>
      <w:color w:val="44546A" w:themeColor="text2"/>
      <w:sz w:val="18"/>
      <w:szCs w:val="18"/>
      <w:lang w:val="en-GB"/>
    </w:rPr>
  </w:style>
  <w:style w:type="character" w:customStyle="1" w:styleId="PIChar">
    <w:name w:val="PI Char"/>
    <w:basedOn w:val="CaptionChar"/>
    <w:link w:val="PI"/>
    <w:rsid w:val="00BA7F95"/>
    <w:rPr>
      <w:rFonts w:ascii="Arial" w:hAnsi="Arial" w:cs="Arial"/>
      <w:b/>
      <w:i w:val="0"/>
      <w:iCs/>
      <w:color w:val="44546A" w:themeColor="text2"/>
      <w:spacing w:val="-2"/>
      <w:sz w:val="18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4F6B55-5D28-4B3E-B1FA-3C9BF884D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4</Pages>
  <Words>440</Words>
  <Characters>273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164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4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10</cp:revision>
  <cp:lastPrinted>2018-12-12T12:16:00Z</cp:lastPrinted>
  <dcterms:created xsi:type="dcterms:W3CDTF">2022-01-17T14:57:00Z</dcterms:created>
  <dcterms:modified xsi:type="dcterms:W3CDTF">2022-01-20T11:22:00Z</dcterms:modified>
</cp:coreProperties>
</file>